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3E9A47" w14:textId="1565FF35" w:rsidR="009B3363" w:rsidRPr="009B3363" w:rsidRDefault="009B3363" w:rsidP="009B3363">
      <w:pPr>
        <w:rPr>
          <w:i/>
          <w:iCs/>
        </w:rPr>
      </w:pPr>
      <w:r w:rsidRPr="009B3363">
        <w:rPr>
          <w:i/>
          <w:iCs/>
        </w:rPr>
        <w:t xml:space="preserve">Importance of the Functions of </w:t>
      </w:r>
      <w:r w:rsidR="008676FE">
        <w:rPr>
          <w:i/>
          <w:iCs/>
        </w:rPr>
        <w:t xml:space="preserve">the </w:t>
      </w:r>
      <w:r w:rsidRPr="009B3363">
        <w:rPr>
          <w:i/>
          <w:iCs/>
        </w:rPr>
        <w:t>integumentary system</w:t>
      </w:r>
    </w:p>
    <w:p w14:paraId="69B31D3F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DczszQyMzY0MDFQ0lEKTi0uzszPAykwrAUAYH6RqiwAAAA="/>
  </w:docVars>
  <w:rsids>
    <w:rsidRoot w:val="009B3363"/>
    <w:rsid w:val="008676FE"/>
    <w:rsid w:val="009B3363"/>
    <w:rsid w:val="00A25177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A7985"/>
  <w15:chartTrackingRefBased/>
  <w15:docId w15:val="{FF46ACB7-DBB0-4B71-8FB1-8C2307D7D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73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8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</Words>
  <Characters>49</Characters>
  <Application>Microsoft Office Word</Application>
  <DocSecurity>0</DocSecurity>
  <Lines>1</Lines>
  <Paragraphs>1</Paragraphs>
  <ScaleCrop>false</ScaleCrop>
  <Company/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3</cp:revision>
  <dcterms:created xsi:type="dcterms:W3CDTF">2022-05-22T15:41:00Z</dcterms:created>
  <dcterms:modified xsi:type="dcterms:W3CDTF">2022-05-22T15:41:00Z</dcterms:modified>
</cp:coreProperties>
</file>